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77903" w14:textId="77777777" w:rsidR="00FD7710" w:rsidRDefault="00CD240D">
      <w:pPr>
        <w:pStyle w:val="a7"/>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7"/>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7"/>
        <w:rPr>
          <w:bCs/>
          <w:sz w:val="24"/>
        </w:rPr>
      </w:pPr>
    </w:p>
    <w:p w14:paraId="1C0A4F3A" w14:textId="77777777" w:rsidR="00FD7710" w:rsidRDefault="00FD7710">
      <w:pPr>
        <w:pStyle w:val="a7"/>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CEEACA" w:themeColor="background1"/>
              </w:rPr>
            </w:pPr>
            <w:r>
              <w:rPr>
                <w:color w:val="CEEACA"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CEEACA" w:themeColor="background1"/>
              </w:rPr>
            </w:pPr>
            <w:r>
              <w:rPr>
                <w:color w:val="CEEACA"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CEEACA" w:themeColor="background1"/>
              </w:rPr>
            </w:pPr>
            <w:r>
              <w:rPr>
                <w:color w:val="CEEACA"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EE4A6A" w:rsidP="009975AA">
            <w:pPr>
              <w:pStyle w:val="TAC"/>
              <w:spacing w:before="20" w:after="20"/>
              <w:ind w:left="57" w:right="57"/>
              <w:jc w:val="left"/>
              <w:rPr>
                <w:lang w:eastAsia="zh-CN"/>
              </w:rPr>
            </w:pPr>
            <w:hyperlink r:id="rId14" w:history="1">
              <w:r w:rsidR="00F3707B" w:rsidRPr="008E5EB6">
                <w:rPr>
                  <w:rStyle w:val="ab"/>
                  <w:rFonts w:eastAsia="Malgun Gothic" w:hint="eastAsia"/>
                  <w:lang w:eastAsia="ko-KR"/>
                </w:rPr>
                <w:t>sangkyu.</w:t>
              </w:r>
              <w:r w:rsidR="00F3707B" w:rsidRPr="008E5EB6">
                <w:rPr>
                  <w:rStyle w:val="ab"/>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PMingLiU" w:cs="Arial"/>
                <w:lang w:eastAsia="zh-TW"/>
              </w:rPr>
              <w:t>ASUSTe</w:t>
            </w:r>
            <w:r>
              <w:rPr>
                <w:rFonts w:eastAsia="PMingLiU"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EE4A6A">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EE4A6A">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EE4A6A">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EE4A6A">
            <w:pPr>
              <w:spacing w:after="0"/>
              <w:rPr>
                <w:rFonts w:ascii="Arial" w:hAnsi="Arial" w:cs="Arial"/>
                <w:color w:val="000000"/>
                <w:sz w:val="16"/>
                <w:szCs w:val="16"/>
                <w:lang w:val="fi-FI" w:eastAsia="fi-FI"/>
              </w:rPr>
            </w:pPr>
            <w:hyperlink r:id="rId18" w:history="1">
              <w:r w:rsidR="00CD240D">
                <w:rPr>
                  <w:rStyle w:val="ab"/>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EE4A6A">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d"/>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d"/>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CEEACA" w:themeColor="background1"/>
              </w:rPr>
            </w:pPr>
            <w:r>
              <w:rPr>
                <w:color w:val="CEEACA"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d"/>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d"/>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CEEACA" w:themeColor="background1"/>
              </w:rPr>
            </w:pPr>
            <w:r>
              <w:rPr>
                <w:color w:val="CEEACA"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CEEACA" w:themeColor="background1"/>
              </w:rPr>
            </w:pPr>
            <w:r>
              <w:rPr>
                <w:color w:val="CEEACA" w:themeColor="background1"/>
              </w:rPr>
              <w:t>Answers to Question</w:t>
            </w:r>
            <w:r w:rsidR="0046627B">
              <w:rPr>
                <w:color w:val="CEEACA" w:themeColor="background1"/>
              </w:rPr>
              <w:t xml:space="preserve"> 3</w:t>
            </w:r>
            <w:r>
              <w:rPr>
                <w:color w:val="CEEACA"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other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EE4A6A">
      <w:hyperlink r:id="rId20" w:history="1">
        <w:r w:rsidR="00CD240D">
          <w:rPr>
            <w:rStyle w:val="ab"/>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CEEACA" w:themeColor="background1"/>
              </w:rPr>
            </w:pPr>
            <w:r>
              <w:rPr>
                <w:color w:val="CEEACA" w:themeColor="background1"/>
              </w:rPr>
              <w:t xml:space="preserve">Answers to Question </w:t>
            </w:r>
            <w:r w:rsidR="00A14E9B">
              <w:rPr>
                <w:color w:val="CEEACA"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b"/>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b"/>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b"/>
          </w:rPr>
          <w:t>R2-2304154</w:t>
        </w:r>
      </w:hyperlink>
      <w:r w:rsidR="00716C9E">
        <w:rPr>
          <w:rStyle w:val="ab"/>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CEEACA" w:themeColor="background1"/>
              </w:rPr>
            </w:pPr>
            <w:r>
              <w:rPr>
                <w:color w:val="CEEACA" w:themeColor="background1"/>
              </w:rPr>
              <w:t xml:space="preserve">Answers to Question </w:t>
            </w:r>
            <w:r w:rsidR="00530433">
              <w:rPr>
                <w:color w:val="CEEACA"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b"/>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b"/>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b"/>
          </w:rPr>
          <w:t>R2-2303967</w:t>
        </w:r>
      </w:hyperlink>
      <w:r>
        <w:t xml:space="preserve">) which is submitted to RAN2 6.2.2 are considered. </w:t>
      </w:r>
    </w:p>
    <w:p w14:paraId="5EA1683C" w14:textId="77777777" w:rsidR="00FD7710" w:rsidRDefault="00FD7710"/>
    <w:tbl>
      <w:tblPr>
        <w:tblStyle w:val="a9"/>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EE4A6A">
            <w:hyperlink r:id="rId27" w:history="1">
              <w:r w:rsidR="00CD240D">
                <w:rPr>
                  <w:rStyle w:val="ab"/>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EE4A6A">
            <w:hyperlink r:id="rId28" w:history="1">
              <w:r w:rsidR="00CD240D">
                <w:rPr>
                  <w:rStyle w:val="ab"/>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EE4A6A">
            <w:hyperlink r:id="rId29" w:history="1">
              <w:r w:rsidR="00CD240D">
                <w:rPr>
                  <w:rStyle w:val="ab"/>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EE4A6A">
            <w:hyperlink r:id="rId30" w:history="1">
              <w:r w:rsidR="00CD240D">
                <w:rPr>
                  <w:rStyle w:val="ab"/>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EE4A6A">
            <w:hyperlink r:id="rId31" w:history="1">
              <w:r w:rsidR="00CD240D">
                <w:rPr>
                  <w:rStyle w:val="ab"/>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EE4A6A">
            <w:hyperlink r:id="rId32" w:history="1">
              <w:r w:rsidR="00CD240D">
                <w:rPr>
                  <w:rStyle w:val="ab"/>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d"/>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CEEACA" w:themeColor="background1"/>
              </w:rPr>
            </w:pPr>
            <w:r>
              <w:rPr>
                <w:color w:val="CEEACA" w:themeColor="background1"/>
              </w:rPr>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the delete of “or if cfr-ConfigMulticast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We tend to agree that ‘If the cfr-ConfigurMulitcast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Malgun Gothic"/>
                <w:i/>
                <w:lang w:eastAsia="ko-KR"/>
              </w:rPr>
              <w:t>allowCSI-SRS-Tx-MulticastDRX-Active</w:t>
            </w:r>
            <w:r>
              <w:rPr>
                <w:rFonts w:eastAsia="Malgun Gothic"/>
                <w:lang w:eastAsia="ko-KR"/>
              </w:rPr>
              <w:t xml:space="preserve"> and Active Time of multicast DRXes are checked for determining whether to report CSI for multicast DRX or not. It is also noted that </w:t>
            </w:r>
            <w:r>
              <w:rPr>
                <w:rFonts w:eastAsia="Malgun Gothic"/>
                <w:i/>
                <w:lang w:eastAsia="ko-KR"/>
              </w:rPr>
              <w:t>allowCSI-SRS-Tx-MulticastDRX-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cfr-ConfigMulticast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9"/>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r w:rsidRPr="00884805">
                <w:rPr>
                  <w:i/>
                </w:rPr>
                <w:t>cfr-ConfigMulticast</w:t>
              </w:r>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bl>
    <w:p w14:paraId="5A6A33D6" w14:textId="77777777" w:rsidR="00E71758" w:rsidRDefault="00E71758"/>
    <w:tbl>
      <w:tblPr>
        <w:tblStyle w:val="a9"/>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r w:rsidRPr="00884805">
                <w:rPr>
                  <w:i/>
                </w:rPr>
                <w:t>cfr-ConfigMulticast</w:t>
              </w:r>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nack)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CEEACA" w:themeColor="background1"/>
              </w:rPr>
            </w:pPr>
            <w:r>
              <w:rPr>
                <w:color w:val="CEEACA" w:themeColor="background1"/>
              </w:rPr>
              <w:t xml:space="preserve">Answers to Question </w:t>
            </w:r>
            <w:r w:rsidR="0052469E">
              <w:rPr>
                <w:color w:val="CEEACA"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r w:rsidR="00D44ABD" w:rsidRPr="00D44ABD">
              <w:rPr>
                <w:i/>
                <w:lang w:eastAsia="zh-CN"/>
              </w:rPr>
              <w:t>cfr-ConfigMulticast</w:t>
            </w:r>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r w:rsidRPr="00B20EC7">
              <w:rPr>
                <w:i/>
                <w:lang w:eastAsia="zh-CN"/>
              </w:rPr>
              <w:t>drx-ConfigPTM</w:t>
            </w:r>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r w:rsidR="00B20EC7" w:rsidRPr="00B20EC7">
              <w:rPr>
                <w:i/>
                <w:lang w:eastAsia="zh-CN"/>
              </w:rPr>
              <w:t>cfr-ConfigMulticast</w:t>
            </w:r>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r w:rsidRPr="00617DC0">
              <w:rPr>
                <w:i/>
                <w:lang w:eastAsia="zh-CN"/>
              </w:rPr>
              <w:t>allowCSI-SRS-Tx-MulticastDRX-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r w:rsidRPr="00B20EC7">
              <w:rPr>
                <w:i/>
                <w:lang w:eastAsia="zh-CN"/>
              </w:rPr>
              <w:t>cfr-ConfigMulticast</w:t>
            </w:r>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M</w:t>
            </w:r>
            <w:r>
              <w:rPr>
                <w:rFonts w:hint="eastAsia"/>
                <w:lang w:eastAsia="zh-CN"/>
              </w:rPr>
              <w:t>cast</w:t>
            </w:r>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r w:rsidRPr="00B20EC7">
              <w:rPr>
                <w:lang w:eastAsia="zh-CN"/>
              </w:rPr>
              <w:t>cfr-</w:t>
            </w:r>
            <w:r w:rsidRPr="00B20EC7">
              <w:rPr>
                <w:i/>
                <w:lang w:eastAsia="zh-CN"/>
              </w:rPr>
              <w:t>ConfigMulticast</w:t>
            </w:r>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6289B3"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4956D1" w14:textId="77777777" w:rsidR="00B414D6" w:rsidRDefault="00B414D6" w:rsidP="00B20EC7">
            <w:pPr>
              <w:pStyle w:val="TAC"/>
              <w:spacing w:before="20" w:after="20"/>
              <w:ind w:left="57" w:right="57"/>
              <w:jc w:val="left"/>
              <w:rPr>
                <w:lang w:eastAsia="zh-CN"/>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ECB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FF2D6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7CA407" w14:textId="77777777" w:rsidR="00B414D6" w:rsidRDefault="00B414D6" w:rsidP="00B20EC7">
            <w:pPr>
              <w:pStyle w:val="TAC"/>
              <w:spacing w:before="20" w:after="20"/>
              <w:ind w:left="57" w:right="57"/>
              <w:jc w:val="left"/>
              <w:rPr>
                <w:lang w:eastAsia="zh-CN"/>
              </w:rPr>
            </w:pP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B20EC7">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B20EC7">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B20EC7">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B20EC7">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B20EC7">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B20EC7">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B20EC7">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B20EC7">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a9"/>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a9"/>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a9"/>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CEEACA" w:themeColor="background1"/>
              </w:rPr>
            </w:pPr>
            <w:r>
              <w:rPr>
                <w:color w:val="CEEACA" w:themeColor="background1"/>
              </w:rPr>
              <w:t xml:space="preserve">Answers to Question </w:t>
            </w:r>
            <w:r w:rsidR="00925F70">
              <w:rPr>
                <w:color w:val="CEEACA"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Currently, gNB and UE knows availability of PTP retransmission based on RRC configuration about HARQ feedback mode for MBS multicast (</w:t>
            </w:r>
            <w:r w:rsidRPr="008F3EAB">
              <w:rPr>
                <w:rFonts w:eastAsia="Malgun Gothic"/>
                <w:i/>
                <w:highlight w:val="magenta"/>
                <w:lang w:eastAsia="ko-KR"/>
              </w:rPr>
              <w:t>harq-FeedbackOptionMulticast</w:t>
            </w:r>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clear how often the opportunity (NACK only feedback is converted into ACK/NACK feedback) happends</w:t>
            </w:r>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2" w:author="Subin Narayanan (Nokia)" w:date="2023-04-20T08:23:00Z">
              <w:r w:rsidR="000D571A">
                <w:rPr>
                  <w:lang w:eastAsia="zh-CN"/>
                </w:rPr>
                <w:t xml:space="preserve">the </w:t>
              </w:r>
            </w:ins>
            <w:r>
              <w:rPr>
                <w:lang w:eastAsia="zh-CN"/>
              </w:rPr>
              <w:t>majority of the companies thinks this as a desired behavio</w:t>
            </w:r>
            <w:del w:id="93" w:author="Subin Narayanan (Nokia)" w:date="2023-04-20T08:23:00Z">
              <w:r>
                <w:rPr>
                  <w:lang w:eastAsia="zh-CN"/>
                </w:rPr>
                <w:delText>u</w:delText>
              </w:r>
            </w:del>
            <w:r>
              <w:rPr>
                <w:lang w:eastAsia="zh-CN"/>
              </w:rPr>
              <w:t>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i.e. ack-nack)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We understand the intention of the CR is to cover one more case that Nack-only is configured but coverted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drx-HARQ-RTT-TimerDL</w:t>
      </w:r>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start PTP retranmissions</w:t>
      </w:r>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 xml:space="preserve">-nack </w:t>
      </w:r>
      <w:r w:rsidR="00D91A52">
        <w:t xml:space="preserve">which is depicted by the </w:t>
      </w:r>
      <w:r w:rsidR="00125BB2">
        <w:t xml:space="preserve">IE </w:t>
      </w:r>
      <w:r w:rsidR="00125BB2" w:rsidRPr="00F710BF">
        <w:rPr>
          <w:i/>
          <w:iCs/>
        </w:rPr>
        <w:t>moreThanOneNackOnlyMode</w:t>
      </w:r>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retransmisison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r w:rsidR="00654681" w:rsidRPr="003B1AD6">
        <w:rPr>
          <w:i/>
        </w:rPr>
        <w:t>moreThanOneNackOnlyMode</w:t>
      </w:r>
      <w:r w:rsidR="00654681">
        <w:t xml:space="preserve"> </w:t>
      </w:r>
      <w:r w:rsidR="00C76646">
        <w:t>(see text proposal below)</w:t>
      </w:r>
      <w:r w:rsidR="009D6900">
        <w:rPr>
          <w:highlight w:val="yellow"/>
        </w:rPr>
        <w:t xml:space="preserve"> </w:t>
      </w:r>
    </w:p>
    <w:tbl>
      <w:tblPr>
        <w:tblStyle w:val="a9"/>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 xml:space="preserve">if the first HARQ-ACK reporting mode (i.e. ack-nack) is configured </w:t>
            </w:r>
            <w:ins w:id="95" w:author="Nokia" w:date="2023-04-20T17:32: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a9"/>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 xml:space="preserve">if the first HARQ-ACK reporting mode (i.e. ack-nack) is configured </w:t>
            </w:r>
            <w:ins w:id="97" w:author="Nokia" w:date="2023-04-20T17:31: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a9"/>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bookmarkEnd w:id="99"/>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 xml:space="preserve">if the first HARQ-ACK reporting mode (i.e. ack-nack)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CEEACA" w:themeColor="background1"/>
              </w:rPr>
            </w:pPr>
            <w:r>
              <w:rPr>
                <w:color w:val="CEEACA" w:themeColor="background1"/>
              </w:rPr>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r w:rsidRPr="00EE4A6A">
              <w:rPr>
                <w:i/>
                <w:lang w:eastAsia="zh-CN"/>
              </w:rPr>
              <w:t>moreThanOneNackOnlyMode</w:t>
            </w:r>
            <w:r w:rsidRPr="00EE4A6A">
              <w:rPr>
                <w:lang w:eastAsia="zh-CN"/>
              </w:rPr>
              <w:t xml:space="preserve"> is configured</w:t>
            </w:r>
            <w:r>
              <w:rPr>
                <w:lang w:eastAsia="zh-CN"/>
              </w:rPr>
              <w:t>, when there is overlapping with other UL transmission, the NACK only will be transformed into ACK/NACK and NW can perform PTP retrasmission.</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r w:rsidRPr="005879CE">
              <w:rPr>
                <w:shd w:val="clear" w:color="auto" w:fill="FFFF00"/>
                <w:lang w:eastAsia="zh-CN"/>
              </w:rPr>
              <w:t>ASUSTek’s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nack</w:t>
            </w:r>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271839"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D907DD" w14:textId="77777777" w:rsidR="00EE4A6A" w:rsidRDefault="00EE4A6A" w:rsidP="00EE4A6A">
            <w:pPr>
              <w:pStyle w:val="TAC"/>
              <w:spacing w:before="20" w:after="20"/>
              <w:ind w:left="57" w:right="57"/>
              <w:jc w:val="left"/>
              <w:rPr>
                <w:lang w:eastAsia="zh-CN"/>
              </w:rPr>
            </w:pP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DB721D"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B592F0" w14:textId="77777777" w:rsidR="00EE4A6A" w:rsidRDefault="00EE4A6A" w:rsidP="00EE4A6A">
            <w:pPr>
              <w:pStyle w:val="TAC"/>
              <w:spacing w:before="20" w:after="20"/>
              <w:ind w:left="57" w:right="57"/>
              <w:jc w:val="left"/>
              <w:rPr>
                <w:lang w:eastAsia="zh-CN"/>
              </w:rPr>
            </w:pP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E5CC5D"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DDC6D5" w14:textId="77777777" w:rsidR="00EE4A6A" w:rsidRDefault="00EE4A6A" w:rsidP="00EE4A6A">
            <w:pPr>
              <w:pStyle w:val="TAC"/>
              <w:spacing w:before="20" w:after="20"/>
              <w:ind w:left="57" w:right="57"/>
              <w:jc w:val="left"/>
              <w:rPr>
                <w:lang w:eastAsia="zh-CN"/>
              </w:rPr>
            </w:pPr>
          </w:p>
        </w:tc>
      </w:tr>
      <w:tr w:rsidR="00EE4A6A"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EE4A6A" w:rsidRDefault="00EE4A6A" w:rsidP="00EE4A6A">
            <w:pPr>
              <w:pStyle w:val="TAC"/>
              <w:spacing w:before="20" w:after="20"/>
              <w:ind w:left="57" w:right="57"/>
              <w:jc w:val="left"/>
              <w:rPr>
                <w:lang w:eastAsia="zh-CN"/>
              </w:rPr>
            </w:pPr>
          </w:p>
        </w:tc>
      </w:tr>
      <w:tr w:rsidR="00EE4A6A"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EE4A6A" w:rsidRDefault="00EE4A6A" w:rsidP="00EE4A6A">
            <w:pPr>
              <w:pStyle w:val="TAC"/>
              <w:spacing w:before="20" w:after="20"/>
              <w:ind w:left="57" w:right="57"/>
              <w:jc w:val="left"/>
              <w:rPr>
                <w:lang w:eastAsia="zh-CN"/>
              </w:rPr>
            </w:pPr>
          </w:p>
        </w:tc>
      </w:tr>
      <w:tr w:rsidR="00EE4A6A"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EE4A6A" w:rsidRDefault="00EE4A6A" w:rsidP="00EE4A6A">
            <w:pPr>
              <w:pStyle w:val="TAC"/>
              <w:spacing w:before="20" w:after="20"/>
              <w:ind w:left="57" w:right="57"/>
              <w:jc w:val="left"/>
              <w:rPr>
                <w:lang w:eastAsia="zh-CN"/>
              </w:rPr>
            </w:pPr>
          </w:p>
        </w:tc>
      </w:tr>
      <w:tr w:rsidR="00EE4A6A"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EE4A6A" w:rsidRDefault="00EE4A6A" w:rsidP="00EE4A6A">
            <w:pPr>
              <w:pStyle w:val="TAC"/>
              <w:spacing w:before="20" w:after="20"/>
              <w:ind w:left="57" w:right="57"/>
              <w:jc w:val="left"/>
              <w:rPr>
                <w:lang w:eastAsia="zh-CN"/>
              </w:rPr>
            </w:pPr>
          </w:p>
        </w:tc>
      </w:tr>
      <w:tr w:rsidR="00EE4A6A"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EE4A6A" w:rsidRDefault="00EE4A6A" w:rsidP="00EE4A6A">
            <w:pPr>
              <w:pStyle w:val="TAC"/>
              <w:spacing w:before="20" w:after="20"/>
              <w:ind w:left="57" w:right="57"/>
              <w:jc w:val="left"/>
              <w:rPr>
                <w:lang w:eastAsia="zh-CN"/>
              </w:rPr>
            </w:pPr>
          </w:p>
        </w:tc>
      </w:tr>
      <w:tr w:rsidR="00EE4A6A"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EE4A6A" w:rsidRDefault="00EE4A6A" w:rsidP="00EE4A6A">
            <w:pPr>
              <w:pStyle w:val="TAC"/>
              <w:spacing w:before="20" w:after="20"/>
              <w:ind w:left="57" w:right="57"/>
              <w:jc w:val="left"/>
              <w:rPr>
                <w:lang w:eastAsia="zh-CN"/>
              </w:rPr>
            </w:pPr>
          </w:p>
        </w:tc>
      </w:tr>
      <w:tr w:rsidR="00EE4A6A"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EE4A6A" w:rsidRDefault="00EE4A6A" w:rsidP="00EE4A6A">
            <w:pPr>
              <w:pStyle w:val="TAC"/>
              <w:spacing w:before="20" w:after="20"/>
              <w:ind w:left="57" w:right="57"/>
              <w:jc w:val="left"/>
              <w:rPr>
                <w:lang w:eastAsia="zh-CN"/>
              </w:rPr>
            </w:pPr>
          </w:p>
        </w:tc>
      </w:tr>
      <w:tr w:rsidR="00EE4A6A"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EE4A6A" w:rsidRDefault="00EE4A6A" w:rsidP="00EE4A6A">
            <w:pPr>
              <w:pStyle w:val="TAC"/>
              <w:spacing w:before="20" w:after="20"/>
              <w:ind w:left="57" w:right="57"/>
              <w:jc w:val="left"/>
              <w:rPr>
                <w:lang w:eastAsia="zh-CN"/>
              </w:rPr>
            </w:pPr>
          </w:p>
        </w:tc>
      </w:tr>
      <w:tr w:rsidR="00EE4A6A"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EE4A6A" w:rsidRDefault="00EE4A6A" w:rsidP="00EE4A6A">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9"/>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Rapporteur view:  Everything regarding enabling/disabling of HARQ and when the UE does not provide feedback is covered by 38.213. Even 38.331 is refering to 38.213. So we would keep "not configured" but we do not keep "38.331 reference"</w:t>
      </w:r>
    </w:p>
    <w:tbl>
      <w:tblPr>
        <w:tblStyle w:val="a9"/>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CEEACA" w:themeColor="background1"/>
              </w:rPr>
            </w:pPr>
            <w:r>
              <w:rPr>
                <w:color w:val="CEEACA" w:themeColor="background1"/>
              </w:rPr>
              <w:t xml:space="preserve">Answers to Question </w:t>
            </w:r>
            <w:r w:rsidR="00125BB2">
              <w:rPr>
                <w:color w:val="CEEACA"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CEEACA" w:themeColor="background1"/>
              </w:rPr>
            </w:pPr>
            <w:r>
              <w:rPr>
                <w:color w:val="CEEACA" w:themeColor="background1"/>
              </w:rPr>
              <w:t xml:space="preserve">Answers to Question </w:t>
            </w:r>
            <w:r w:rsidR="001723C5">
              <w:rPr>
                <w:color w:val="CEEACA"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9"/>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The reason for the third change in R2-2303067 is that, for MBS, receiving a MAC PDU containing a reserved or unsupported LCID or eLCID is an erro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CEEACA" w:themeColor="background1"/>
              </w:rPr>
            </w:pPr>
            <w:r>
              <w:rPr>
                <w:color w:val="CEEACA" w:themeColor="background1"/>
              </w:rPr>
              <w:t xml:space="preserve">Answers to Question </w:t>
            </w:r>
            <w:r w:rsidR="003E5B03">
              <w:rPr>
                <w:color w:val="CEEACA"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9"/>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discard the received subPDU and any remaining subPDUs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r w:rsidR="00D44531" w:rsidRPr="005A3409">
        <w:rPr>
          <w:rFonts w:eastAsia="Times New Roman"/>
          <w:i/>
          <w:color w:val="000000"/>
        </w:rPr>
        <w:t>dataInactivityTimer</w:t>
      </w:r>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CEEACA" w:themeColor="background1"/>
              </w:rPr>
            </w:pPr>
            <w:r>
              <w:rPr>
                <w:color w:val="CEEACA" w:themeColor="background1"/>
              </w:rPr>
              <w:t xml:space="preserve">Answers to Question </w:t>
            </w:r>
            <w:r w:rsidR="003E5B03">
              <w:rPr>
                <w:color w:val="CEEACA" w:themeColor="background1"/>
              </w:rPr>
              <w:t>8</w:t>
            </w:r>
            <w:r w:rsidR="00854C7E">
              <w:rPr>
                <w:color w:val="CEEACA"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bookmarkStart w:id="109" w:name="_GoBack"/>
            <w:bookmarkEnd w:id="109"/>
            <w:r>
              <w:rPr>
                <w:lang w:eastAsia="zh-CN"/>
              </w:rPr>
              <w: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A77172"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B7F836" w14:textId="77777777" w:rsidR="00AC2397" w:rsidRDefault="00AC2397" w:rsidP="00F710BF">
            <w:pPr>
              <w:pStyle w:val="TAC"/>
              <w:spacing w:before="20" w:after="20"/>
              <w:ind w:left="57" w:right="57"/>
              <w:jc w:val="left"/>
              <w:rPr>
                <w:lang w:eastAsia="zh-CN"/>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5205E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B9F8D8" w14:textId="77777777" w:rsidR="00AC2397" w:rsidRDefault="00AC2397" w:rsidP="00F710BF">
            <w:pPr>
              <w:pStyle w:val="TAC"/>
              <w:spacing w:before="20" w:after="20"/>
              <w:ind w:left="57" w:right="57"/>
              <w:jc w:val="left"/>
              <w:rPr>
                <w:lang w:eastAsia="zh-CN"/>
              </w:rPr>
            </w:pP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173E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97C838" w14:textId="77777777" w:rsidR="00AC2397" w:rsidRDefault="00AC2397" w:rsidP="00F710BF">
            <w:pPr>
              <w:pStyle w:val="TAC"/>
              <w:spacing w:before="20" w:after="20"/>
              <w:ind w:left="57" w:right="57"/>
              <w:jc w:val="left"/>
              <w:rPr>
                <w:lang w:eastAsia="zh-CN"/>
              </w:rPr>
            </w:pP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63BDE" w14:textId="77777777" w:rsidR="00EE4A6A" w:rsidRDefault="00EE4A6A" w:rsidP="009975AA">
      <w:pPr>
        <w:spacing w:after="0" w:line="240" w:lineRule="auto"/>
      </w:pPr>
      <w:r>
        <w:separator/>
      </w:r>
    </w:p>
  </w:endnote>
  <w:endnote w:type="continuationSeparator" w:id="0">
    <w:p w14:paraId="4837947F" w14:textId="77777777" w:rsidR="00EE4A6A" w:rsidRDefault="00EE4A6A" w:rsidP="009975AA">
      <w:pPr>
        <w:spacing w:after="0" w:line="240" w:lineRule="auto"/>
      </w:pPr>
      <w:r>
        <w:continuationSeparator/>
      </w:r>
    </w:p>
  </w:endnote>
  <w:endnote w:type="continuationNotice" w:id="1">
    <w:p w14:paraId="58A13EAA" w14:textId="77777777" w:rsidR="00EE4A6A" w:rsidRDefault="00EE4A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01306" w14:textId="77777777" w:rsidR="00EE4A6A" w:rsidRDefault="00EE4A6A" w:rsidP="009975AA">
      <w:pPr>
        <w:spacing w:after="0" w:line="240" w:lineRule="auto"/>
      </w:pPr>
      <w:r>
        <w:separator/>
      </w:r>
    </w:p>
  </w:footnote>
  <w:footnote w:type="continuationSeparator" w:id="0">
    <w:p w14:paraId="135A2FF7" w14:textId="77777777" w:rsidR="00EE4A6A" w:rsidRDefault="00EE4A6A" w:rsidP="009975AA">
      <w:pPr>
        <w:spacing w:after="0" w:line="240" w:lineRule="auto"/>
      </w:pPr>
      <w:r>
        <w:continuationSeparator/>
      </w:r>
    </w:p>
  </w:footnote>
  <w:footnote w:type="continuationNotice" w:id="1">
    <w:p w14:paraId="3354B5FF" w14:textId="77777777" w:rsidR="00EE4A6A" w:rsidRDefault="00EE4A6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Subin Narayanan (Nokia)">
    <w15:presenceInfo w15:providerId="AD" w15:userId="S::subin.narayanan@nokia.com::f278a56b-9b3c-4de4-8acb-10d6a0216654"/>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mwqAUAH++3nC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F88"/>
    <w:rsid w:val="00042E40"/>
    <w:rsid w:val="0004677B"/>
    <w:rsid w:val="0005013C"/>
    <w:rsid w:val="0005173D"/>
    <w:rsid w:val="00052286"/>
    <w:rsid w:val="00052D46"/>
    <w:rsid w:val="00056761"/>
    <w:rsid w:val="00056B77"/>
    <w:rsid w:val="00057CFE"/>
    <w:rsid w:val="00065E4A"/>
    <w:rsid w:val="00067010"/>
    <w:rsid w:val="000725BE"/>
    <w:rsid w:val="00073636"/>
    <w:rsid w:val="00073C9C"/>
    <w:rsid w:val="000742EC"/>
    <w:rsid w:val="000745FF"/>
    <w:rsid w:val="0007517F"/>
    <w:rsid w:val="00080456"/>
    <w:rsid w:val="00080512"/>
    <w:rsid w:val="000825F8"/>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7FFD"/>
    <w:rsid w:val="009B07CD"/>
    <w:rsid w:val="009B3F5F"/>
    <w:rsid w:val="009B5686"/>
    <w:rsid w:val="009C13E4"/>
    <w:rsid w:val="009C19E9"/>
    <w:rsid w:val="009C6707"/>
    <w:rsid w:val="009C6BF1"/>
    <w:rsid w:val="009C6CDA"/>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50E5"/>
    <w:rsid w:val="00B8527A"/>
    <w:rsid w:val="00B90751"/>
    <w:rsid w:val="00B91D36"/>
    <w:rsid w:val="00B946F4"/>
    <w:rsid w:val="00B94F76"/>
    <w:rsid w:val="00B95495"/>
    <w:rsid w:val="00B97ADC"/>
    <w:rsid w:val="00B97FE2"/>
    <w:rsid w:val="00BA5477"/>
    <w:rsid w:val="00BA565A"/>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D29"/>
    <w:rsid w:val="00FC08AD"/>
    <w:rsid w:val="00FC1192"/>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annotation subject"/>
    <w:basedOn w:val="a4"/>
    <w:next w:val="a4"/>
    <w:link w:val="Char3"/>
    <w:qFormat/>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页眉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1">
    <w:name w:val="批注框文本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Char">
    <w:name w:val="标题 2 Char"/>
    <w:basedOn w:val="a0"/>
    <w:link w:val="2"/>
    <w:qFormat/>
    <w:rPr>
      <w:rFonts w:ascii="Arial" w:hAnsi="Arial"/>
      <w:sz w:val="32"/>
      <w:lang w:eastAsia="en-US"/>
    </w:rPr>
  </w:style>
  <w:style w:type="paragraph" w:styleId="ad">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4"/>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Char4">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d"/>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har0">
    <w:name w:val="批注文字 Char"/>
    <w:basedOn w:val="a0"/>
    <w:link w:val="a4"/>
    <w:qFormat/>
    <w:rPr>
      <w:lang w:eastAsia="en-US"/>
    </w:rPr>
  </w:style>
  <w:style w:type="character" w:customStyle="1" w:styleId="Char3">
    <w:name w:val="批注主题 Char"/>
    <w:basedOn w:val="Char0"/>
    <w:link w:val="a8"/>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Char">
    <w:name w:val="标题 4 Char"/>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UnresolvedMention">
    <w:name w:val="Unresolved Mention"/>
    <w:basedOn w:val="a0"/>
    <w:uiPriority w:val="99"/>
    <w:unhideWhenUsed/>
    <w:rsid w:val="00983BFD"/>
    <w:rPr>
      <w:color w:val="605E5C"/>
      <w:shd w:val="clear" w:color="auto" w:fill="E1DFDD"/>
    </w:rPr>
  </w:style>
  <w:style w:type="paragraph" w:styleId="ae">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Mention">
    <w:name w:val="Mention"/>
    <w:basedOn w:val="a0"/>
    <w:uiPriority w:val="99"/>
    <w:unhideWhenUsed/>
    <w:rsid w:val="00CD2650"/>
    <w:rPr>
      <w:color w:val="2B579A"/>
      <w:shd w:val="clear" w:color="auto" w:fill="E1DFDD"/>
    </w:rPr>
  </w:style>
  <w:style w:type="character" w:customStyle="1" w:styleId="B1Char1">
    <w:name w:val="B1 Char1"/>
    <w:qFormat/>
    <w:locked/>
    <w:rsid w:val="00AF5D6A"/>
    <w:rPr>
      <w:rFonts w:ascii="宋体" w:hAnsi="宋体"/>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purl.org/dc/terms/"/>
    <ds:schemaRef ds:uri="a3840f4f-04be-43d1-b2ef-6ff1382503c7"/>
    <ds:schemaRef ds:uri="http://schemas.microsoft.com/office/2006/metadata/properties"/>
    <ds:schemaRef ds:uri="http://purl.org/dc/elements/1.1/"/>
    <ds:schemaRef ds:uri="http://www.w3.org/XML/1998/namespace"/>
    <ds:schemaRef ds:uri="http://purl.org/dc/dcmitype/"/>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BBF8B637-2806-4AA0-A0FC-D0A2C558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511</Words>
  <Characters>57054</Characters>
  <Application>Microsoft Office Word</Application>
  <DocSecurity>0</DocSecurity>
  <Lines>475</Lines>
  <Paragraphs>134</Paragraphs>
  <ScaleCrop>false</ScaleCrop>
  <Company>Nokia</Company>
  <LinksUpToDate>false</LinksUpToDate>
  <CharactersWithSpaces>67431</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Huawei-Xubin</cp:lastModifiedBy>
  <cp:revision>2</cp:revision>
  <dcterms:created xsi:type="dcterms:W3CDTF">2023-04-23T10:53:00Z</dcterms:created>
  <dcterms:modified xsi:type="dcterms:W3CDTF">2023-04-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